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717B8" w14:textId="49ED07C3" w:rsidR="00DB51A5" w:rsidRDefault="00E35A79">
      <w:r>
        <w:t>Testing………….</w:t>
      </w:r>
    </w:p>
    <w:p w14:paraId="254FA5EC" w14:textId="4D1FB661" w:rsidR="00E35A79" w:rsidRDefault="00E35A79"/>
    <w:p w14:paraId="54A47636" w14:textId="7A53AF6D" w:rsidR="00E35A79" w:rsidRDefault="00E35A79">
      <w:r>
        <w:t>,</w:t>
      </w:r>
    </w:p>
    <w:p w14:paraId="777DF396" w14:textId="77777777" w:rsidR="00E35A79" w:rsidRDefault="00E35A79"/>
    <w:sectPr w:rsidR="00E35A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MDAwNzcwMTA2MDdT0lEKTi0uzszPAykwrAUA7NvasiwAAAA="/>
  </w:docVars>
  <w:rsids>
    <w:rsidRoot w:val="00D507DF"/>
    <w:rsid w:val="001B4A15"/>
    <w:rsid w:val="006646F3"/>
    <w:rsid w:val="00D507DF"/>
    <w:rsid w:val="00E35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79746"/>
  <w15:chartTrackingRefBased/>
  <w15:docId w15:val="{2B55D83C-89D2-44BC-83A0-7FA1D321F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karan Singh</dc:creator>
  <cp:keywords/>
  <dc:description/>
  <cp:lastModifiedBy>Harkaran Singh</cp:lastModifiedBy>
  <cp:revision>2</cp:revision>
  <dcterms:created xsi:type="dcterms:W3CDTF">2022-10-02T16:01:00Z</dcterms:created>
  <dcterms:modified xsi:type="dcterms:W3CDTF">2022-10-02T16:01:00Z</dcterms:modified>
</cp:coreProperties>
</file>